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85B27" w:rsidRDefault="00A85B27" w:rsidP="00A85B27">
      <w:pPr>
        <w:pStyle w:val="a3"/>
        <w:numPr>
          <w:ilvl w:val="0"/>
          <w:numId w:val="1"/>
        </w:numPr>
      </w:pPr>
      <w:r>
        <w:t>Να γράψετε πρόγραμμα που τυπώνει τους πραγματικούς αριθμούς από 1 έως 10 με βήμα 0.1.</w:t>
      </w:r>
    </w:p>
    <w:p w:rsidR="00A85B27" w:rsidRDefault="00A85B27" w:rsidP="00A85B27">
      <w:pPr>
        <w:pStyle w:val="a3"/>
        <w:numPr>
          <w:ilvl w:val="0"/>
          <w:numId w:val="1"/>
        </w:numPr>
      </w:pPr>
      <w:r>
        <w:t>Να γράψετε πρόγραμμα που τυπώνει όλους τους αριθμούς από το 0..100 που διαιρούνται ακριβώς με το 4, το 6 και το 8.</w:t>
      </w:r>
    </w:p>
    <w:p w:rsidR="008D145F" w:rsidRPr="00FE7296" w:rsidRDefault="00FE7296" w:rsidP="00FE7296">
      <w:pPr>
        <w:pStyle w:val="a3"/>
        <w:numPr>
          <w:ilvl w:val="0"/>
          <w:numId w:val="1"/>
        </w:numPr>
      </w:pPr>
      <w:bookmarkStart w:id="0" w:name="_GoBack"/>
      <w:bookmarkEnd w:id="0"/>
      <w:r>
        <w:t xml:space="preserve">Να γράψετε </w:t>
      </w:r>
      <w:r w:rsidR="003103E1">
        <w:t>πρόγραμμα που τυπώνει όσους αριθμούς στην περιοχή 0..1000 είναι πολλαπλάσια του 3 και ταυτοχρόνως τέλεια τετράγωνα, δηλ. η τετραγωνική τους ρίζα είναι ακέραιος.</w:t>
      </w:r>
      <w:r w:rsidR="009945E1" w:rsidRPr="009945E1">
        <w:t xml:space="preserve"> </w:t>
      </w:r>
      <w:r w:rsidR="009945E1">
        <w:t>Σημείωση</w:t>
      </w:r>
      <w:r w:rsidR="009945E1" w:rsidRPr="009945E1">
        <w:t xml:space="preserve">: </w:t>
      </w:r>
      <w:r w:rsidR="009945E1">
        <w:t xml:space="preserve">Η τετραγωνική ρίζα μιας αριθμητικής μεταβλητής </w:t>
      </w:r>
      <w:proofErr w:type="spellStart"/>
      <w:r w:rsidR="009945E1">
        <w:rPr>
          <w:lang w:val="en-US"/>
        </w:rPr>
        <w:t>i</w:t>
      </w:r>
      <w:proofErr w:type="spellEnd"/>
      <w:r w:rsidR="009945E1" w:rsidRPr="009945E1">
        <w:t xml:space="preserve"> </w:t>
      </w:r>
      <w:r w:rsidR="009945E1">
        <w:t xml:space="preserve">δίνεται από την συνάρτηση </w:t>
      </w:r>
      <w:proofErr w:type="spellStart"/>
      <w:r w:rsidR="009945E1">
        <w:rPr>
          <w:lang w:val="en-US"/>
        </w:rPr>
        <w:t>sqrt</w:t>
      </w:r>
      <w:proofErr w:type="spellEnd"/>
      <w:r w:rsidR="009945E1" w:rsidRPr="009945E1">
        <w:t xml:space="preserve"> </w:t>
      </w:r>
      <w:r w:rsidR="009945E1">
        <w:t xml:space="preserve">της κλάσης </w:t>
      </w:r>
      <w:r w:rsidR="009945E1">
        <w:rPr>
          <w:lang w:val="en-US"/>
        </w:rPr>
        <w:t>Math</w:t>
      </w:r>
      <w:r w:rsidR="009945E1" w:rsidRPr="009945E1">
        <w:t xml:space="preserve"> : </w:t>
      </w:r>
      <w:r w:rsidR="009945E1">
        <w:rPr>
          <w:lang w:val="en-US"/>
        </w:rPr>
        <w:t>Math</w:t>
      </w:r>
      <w:r w:rsidR="009945E1" w:rsidRPr="009945E1">
        <w:t>.</w:t>
      </w:r>
      <w:proofErr w:type="spellStart"/>
      <w:r w:rsidR="009945E1">
        <w:rPr>
          <w:lang w:val="en-US"/>
        </w:rPr>
        <w:t>sqrt</w:t>
      </w:r>
      <w:proofErr w:type="spellEnd"/>
      <w:r w:rsidR="009945E1" w:rsidRPr="009945E1">
        <w:t>(</w:t>
      </w:r>
      <w:proofErr w:type="spellStart"/>
      <w:r w:rsidR="009945E1">
        <w:rPr>
          <w:lang w:val="en-US"/>
        </w:rPr>
        <w:t>i</w:t>
      </w:r>
      <w:proofErr w:type="spellEnd"/>
      <w:r w:rsidR="009945E1" w:rsidRPr="009945E1">
        <w:t>)</w:t>
      </w:r>
    </w:p>
    <w:p w:rsidR="003103E1" w:rsidRPr="003103E1" w:rsidRDefault="00FE7296" w:rsidP="00FE7296">
      <w:pPr>
        <w:pStyle w:val="a3"/>
        <w:numPr>
          <w:ilvl w:val="0"/>
          <w:numId w:val="1"/>
        </w:numPr>
      </w:pPr>
      <w:r>
        <w:t xml:space="preserve">Να γράψετε </w:t>
      </w:r>
      <w:r w:rsidR="003103E1">
        <w:t xml:space="preserve">πρόγραμμα που αναλόγως με την τιμή ακέραιας μεταβλητής, τυπώνει την ονομασία μιας ημέρας. Θεωρήστε τις ακόλουθες αντιστοιχίσεις, 1-&gt;Κυριακή, 2-&gt;Δευτέρα, …, 7 Σάββατο. Αν η τιμή του ακεραίου είναι εκτός της περιοχής 1..7, τότε το πρόγραμμα τυπώνει </w:t>
      </w:r>
      <w:r w:rsidR="003103E1" w:rsidRPr="003103E1">
        <w:t>“</w:t>
      </w:r>
      <w:proofErr w:type="spellStart"/>
      <w:r w:rsidR="003103E1">
        <w:t>Αγνωστος</w:t>
      </w:r>
      <w:proofErr w:type="spellEnd"/>
      <w:r w:rsidR="003103E1">
        <w:t xml:space="preserve"> κωδικός</w:t>
      </w:r>
      <w:r w:rsidR="003103E1" w:rsidRPr="003103E1">
        <w:t>”.</w:t>
      </w:r>
    </w:p>
    <w:p w:rsidR="003103E1" w:rsidRDefault="00FE7296" w:rsidP="00FE7296">
      <w:pPr>
        <w:pStyle w:val="a3"/>
        <w:numPr>
          <w:ilvl w:val="0"/>
          <w:numId w:val="1"/>
        </w:numPr>
      </w:pPr>
      <w:r>
        <w:t>Να γράψετε</w:t>
      </w:r>
      <w:r w:rsidR="003103E1">
        <w:t xml:space="preserve"> πρόγραμμα που αναλόγως των τιμών 2 ακέραιων μεταβλητών, </w:t>
      </w:r>
      <w:r w:rsidR="005D64A9">
        <w:t>τυπώνει ένα μήνυμα της μορφής «</w:t>
      </w:r>
      <w:r w:rsidR="005D64A9" w:rsidRPr="005D64A9">
        <w:t>“</w:t>
      </w:r>
      <w:r w:rsidR="005D64A9">
        <w:t>εποχή</w:t>
      </w:r>
      <w:r w:rsidR="005D64A9" w:rsidRPr="005D64A9">
        <w:t>”</w:t>
      </w:r>
      <w:r w:rsidR="005D64A9">
        <w:t xml:space="preserve"> και </w:t>
      </w:r>
      <w:r w:rsidR="005D64A9" w:rsidRPr="005D64A9">
        <w:t>“</w:t>
      </w:r>
      <w:r w:rsidR="005D64A9">
        <w:t>ημέρα</w:t>
      </w:r>
      <w:r w:rsidR="005D64A9" w:rsidRPr="005D64A9">
        <w:t>”</w:t>
      </w:r>
      <w:r w:rsidR="005D64A9">
        <w:t xml:space="preserve">. Η </w:t>
      </w:r>
      <w:r w:rsidR="003103E1">
        <w:t xml:space="preserve">ονομασία ημέρας και εποχής </w:t>
      </w:r>
      <w:r w:rsidR="005D64A9">
        <w:t>με βάση τις ακόλουθες αντιστοιχίσεις</w:t>
      </w:r>
      <w:r w:rsidR="005D64A9" w:rsidRPr="005D64A9">
        <w:t>:</w:t>
      </w:r>
      <w:r w:rsidR="005D64A9">
        <w:t xml:space="preserve"> (1-&gt;Κυριακή, 2-&gt;Δευτέρα, …, 7 Σάββατο), (1-&gt; </w:t>
      </w:r>
      <w:proofErr w:type="spellStart"/>
      <w:r w:rsidR="005D64A9">
        <w:t>Ανοιξη</w:t>
      </w:r>
      <w:proofErr w:type="spellEnd"/>
      <w:r w:rsidR="005D64A9">
        <w:t xml:space="preserve">, 2-&gt; Καλοκαίρι, 3-&gt; Φθινόπωρο, 4-&gt;Χειμώνας). Σε περίπτωση που η τιμή </w:t>
      </w:r>
      <w:r w:rsidR="009945E1">
        <w:t>ενός (ή και των δύο)</w:t>
      </w:r>
      <w:r w:rsidR="005D64A9">
        <w:t xml:space="preserve"> ακεραίων είναι εκτός των προαναφερόμενων περιοχών τυπώνει </w:t>
      </w:r>
      <w:proofErr w:type="spellStart"/>
      <w:r w:rsidR="005D64A9" w:rsidRPr="00FE7296">
        <w:rPr>
          <w:lang w:val="en-US"/>
        </w:rPr>
        <w:t>unkown</w:t>
      </w:r>
      <w:proofErr w:type="spellEnd"/>
      <w:r w:rsidR="005D64A9" w:rsidRPr="005D64A9">
        <w:t xml:space="preserve"> </w:t>
      </w:r>
      <w:r w:rsidR="005D64A9" w:rsidRPr="00FE7296">
        <w:rPr>
          <w:lang w:val="en-US"/>
        </w:rPr>
        <w:t>day</w:t>
      </w:r>
      <w:r w:rsidR="005D64A9" w:rsidRPr="005D64A9">
        <w:t xml:space="preserve"> </w:t>
      </w:r>
      <w:proofErr w:type="spellStart"/>
      <w:r w:rsidR="005D64A9" w:rsidRPr="00FE7296">
        <w:rPr>
          <w:lang w:val="en-US"/>
        </w:rPr>
        <w:t>unkown</w:t>
      </w:r>
      <w:proofErr w:type="spellEnd"/>
      <w:r w:rsidR="005D64A9" w:rsidRPr="005D64A9">
        <w:t xml:space="preserve"> </w:t>
      </w:r>
      <w:r w:rsidR="005D64A9" w:rsidRPr="00FE7296">
        <w:rPr>
          <w:lang w:val="en-US"/>
        </w:rPr>
        <w:t>season</w:t>
      </w:r>
      <w:r w:rsidR="005D64A9" w:rsidRPr="005D64A9">
        <w:t>.</w:t>
      </w:r>
    </w:p>
    <w:p w:rsidR="00FE7296" w:rsidRDefault="00FE7296" w:rsidP="00FE7296">
      <w:pPr>
        <w:pStyle w:val="a3"/>
        <w:numPr>
          <w:ilvl w:val="0"/>
          <w:numId w:val="1"/>
        </w:numPr>
      </w:pPr>
      <w:r>
        <w:t>Να γράψετε πρόγραμμα που εξετάζει αν μια ακέραιη μεταβλητή περιέχει πρώτο αριθμό ή όχι και παράγει κατάλληλο μήνυμα.</w:t>
      </w:r>
      <w:r w:rsidR="009945E1">
        <w:t xml:space="preserve"> Σημείωση</w:t>
      </w:r>
      <w:r w:rsidR="009945E1" w:rsidRPr="009945E1">
        <w:t xml:space="preserve">: </w:t>
      </w:r>
      <w:r w:rsidR="009945E1">
        <w:t>Πρώτος είναι ένας ακέραιος που διαιρείται ακριβώς μόνο με το 1 και τον εαυτό του.</w:t>
      </w:r>
    </w:p>
    <w:p w:rsidR="00057EF2" w:rsidRDefault="00057EF2" w:rsidP="00FE7296">
      <w:pPr>
        <w:pStyle w:val="a3"/>
        <w:numPr>
          <w:ilvl w:val="0"/>
          <w:numId w:val="1"/>
        </w:numPr>
      </w:pPr>
      <w:r>
        <w:t xml:space="preserve">Να γράψετε πρόγραμμα που τυπώνει </w:t>
      </w:r>
      <w:r w:rsidR="009945E1">
        <w:t xml:space="preserve">100 φορές </w:t>
      </w:r>
      <w:r>
        <w:t>την Ελληνική αλφάβητο με πεζούς χαρακτήρες</w:t>
      </w:r>
      <w:r w:rsidR="009945E1">
        <w:t xml:space="preserve"> αντεστραμμένη, δηλ. από το ω στο α</w:t>
      </w:r>
      <w:r>
        <w:t>.</w:t>
      </w:r>
      <w:r w:rsidR="00255374" w:rsidRPr="00255374">
        <w:t xml:space="preserve"> </w:t>
      </w:r>
      <w:r w:rsidR="00255374">
        <w:t xml:space="preserve">Δώστε 2 λύσεις. Η πρώτη να χρησιμοποιεί μόνο </w:t>
      </w:r>
      <w:r w:rsidR="00255374">
        <w:rPr>
          <w:lang w:val="en-US"/>
        </w:rPr>
        <w:t>for</w:t>
      </w:r>
      <w:r w:rsidR="00255374" w:rsidRPr="00255374">
        <w:t xml:space="preserve"> </w:t>
      </w:r>
      <w:r w:rsidR="00255374">
        <w:t xml:space="preserve">επαναληπτική διαδικασία και η δεύτερη να χρησιμοποιεί </w:t>
      </w:r>
      <w:r w:rsidR="00255374">
        <w:rPr>
          <w:lang w:val="en-US"/>
        </w:rPr>
        <w:t>while</w:t>
      </w:r>
      <w:r w:rsidR="00255374" w:rsidRPr="00255374">
        <w:t xml:space="preserve"> () {} </w:t>
      </w:r>
      <w:r w:rsidR="00255374">
        <w:t xml:space="preserve">και </w:t>
      </w:r>
      <w:r w:rsidR="00255374">
        <w:rPr>
          <w:lang w:val="en-US"/>
        </w:rPr>
        <w:t>do</w:t>
      </w:r>
      <w:r w:rsidR="00255374" w:rsidRPr="00255374">
        <w:t xml:space="preserve">{} </w:t>
      </w:r>
      <w:r w:rsidR="00255374">
        <w:rPr>
          <w:lang w:val="en-US"/>
        </w:rPr>
        <w:t>while</w:t>
      </w:r>
      <w:r w:rsidR="00255374" w:rsidRPr="00255374">
        <w:t xml:space="preserve"> ().</w:t>
      </w:r>
    </w:p>
    <w:p w:rsidR="0056328D" w:rsidRPr="00FE7296" w:rsidRDefault="00664021" w:rsidP="00FE7296">
      <w:pPr>
        <w:pStyle w:val="a3"/>
        <w:numPr>
          <w:ilvl w:val="0"/>
          <w:numId w:val="1"/>
        </w:numPr>
      </w:pPr>
      <w:r>
        <w:t xml:space="preserve">Γράψτε κατάλληλο κώδικα που υπολογίζει τις τιμές των </w:t>
      </w:r>
      <w:r>
        <w:rPr>
          <w:lang w:val="en-US"/>
        </w:rPr>
        <w:t>a</w:t>
      </w:r>
      <w:r w:rsidRPr="00664021">
        <w:t>,</w:t>
      </w:r>
      <w:r>
        <w:rPr>
          <w:lang w:val="en-US"/>
        </w:rPr>
        <w:t>b</w:t>
      </w:r>
      <w:r w:rsidRPr="00664021">
        <w:t>,</w:t>
      </w:r>
      <w:r>
        <w:rPr>
          <w:lang w:val="en-US"/>
        </w:rPr>
        <w:t>c</w:t>
      </w:r>
      <w:r w:rsidRPr="00664021">
        <w:t xml:space="preserve"> στην</w:t>
      </w:r>
      <w:r>
        <w:t xml:space="preserve"> 2</w:t>
      </w:r>
      <w:r>
        <w:rPr>
          <w:vertAlign w:val="superscript"/>
          <w:lang w:val="en-US"/>
        </w:rPr>
        <w:t>a</w:t>
      </w:r>
      <w:r>
        <w:t>*3</w:t>
      </w:r>
      <w:r w:rsidRPr="00664021">
        <w:rPr>
          <w:vertAlign w:val="superscript"/>
          <w:lang w:val="en-US"/>
        </w:rPr>
        <w:t>b</w:t>
      </w:r>
      <w:r>
        <w:t>*5</w:t>
      </w:r>
      <w:r w:rsidRPr="00664021">
        <w:rPr>
          <w:vertAlign w:val="superscript"/>
          <w:lang w:val="en-US"/>
        </w:rPr>
        <w:t>c</w:t>
      </w:r>
      <w:r w:rsidRPr="00664021">
        <w:t>=</w:t>
      </w:r>
      <w:r>
        <w:t xml:space="preserve">22500, με </w:t>
      </w:r>
      <w:r>
        <w:rPr>
          <w:lang w:val="en-US"/>
        </w:rPr>
        <w:t>a</w:t>
      </w:r>
      <w:r>
        <w:t xml:space="preserve">&lt;20, </w:t>
      </w:r>
      <w:r>
        <w:rPr>
          <w:lang w:val="en-US"/>
        </w:rPr>
        <w:t>b</w:t>
      </w:r>
      <w:r>
        <w:t xml:space="preserve">&lt;20 και </w:t>
      </w:r>
      <w:r>
        <w:rPr>
          <w:lang w:val="en-US"/>
        </w:rPr>
        <w:t>c</w:t>
      </w:r>
      <w:r>
        <w:t>&lt;20.</w:t>
      </w:r>
    </w:p>
    <w:sectPr w:rsidR="0056328D" w:rsidRPr="00FE7296" w:rsidSect="00744250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78B541C"/>
    <w:multiLevelType w:val="hybridMultilevel"/>
    <w:tmpl w:val="244E3124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zUyNjY2tDQ2NTeysDBV0lEKTi0uzszPAykwrAUA4PFF7iwAAAA="/>
  </w:docVars>
  <w:rsids>
    <w:rsidRoot w:val="003103E1"/>
    <w:rsid w:val="00057EF2"/>
    <w:rsid w:val="000A5DC3"/>
    <w:rsid w:val="00255374"/>
    <w:rsid w:val="003103E1"/>
    <w:rsid w:val="00386FF7"/>
    <w:rsid w:val="0056328D"/>
    <w:rsid w:val="005D64A9"/>
    <w:rsid w:val="00664021"/>
    <w:rsid w:val="00744250"/>
    <w:rsid w:val="00867C34"/>
    <w:rsid w:val="009945E1"/>
    <w:rsid w:val="00A85B27"/>
    <w:rsid w:val="00BB3A92"/>
    <w:rsid w:val="00BB4045"/>
    <w:rsid w:val="00FE729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44250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E7296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5</TotalTime>
  <Pages>1</Pages>
  <Words>261</Words>
  <Characters>1492</Characters>
  <Application>Microsoft Office Word</Application>
  <DocSecurity>0</DocSecurity>
  <Lines>12</Lines>
  <Paragraphs>3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7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fteris Moussiades</dc:creator>
  <cp:lastModifiedBy>Lefteris Moussiades</cp:lastModifiedBy>
  <cp:revision>3</cp:revision>
  <dcterms:created xsi:type="dcterms:W3CDTF">2018-09-02T08:59:00Z</dcterms:created>
  <dcterms:modified xsi:type="dcterms:W3CDTF">2019-03-28T05:26:00Z</dcterms:modified>
</cp:coreProperties>
</file>